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956E2" w14:textId="6D0DFE3C" w:rsidR="00342B2B" w:rsidRDefault="00342B2B" w:rsidP="00342B2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f-Ca</w:t>
      </w:r>
      <w:r w:rsidR="00CA1266">
        <w:rPr>
          <w:b/>
          <w:sz w:val="32"/>
          <w:szCs w:val="32"/>
        </w:rPr>
        <w:t xml:space="preserve">mpus Life Advisory Board </w:t>
      </w:r>
      <w:r w:rsidR="0024172A">
        <w:rPr>
          <w:b/>
          <w:sz w:val="32"/>
          <w:szCs w:val="32"/>
        </w:rPr>
        <w:t>Minutes</w:t>
      </w:r>
    </w:p>
    <w:p w14:paraId="7346EBF9" w14:textId="4CDF3CCE" w:rsidR="00342B2B" w:rsidRDefault="00BF3670" w:rsidP="00FE3AF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November 3, </w:t>
      </w:r>
      <w:r w:rsidR="00157983">
        <w:rPr>
          <w:b/>
          <w:sz w:val="32"/>
          <w:szCs w:val="32"/>
        </w:rPr>
        <w:t>2020</w:t>
      </w:r>
    </w:p>
    <w:p w14:paraId="2B2C922A" w14:textId="67F01B3D" w:rsidR="0024172A" w:rsidRDefault="0024172A" w:rsidP="00FE3AF4">
      <w:pPr>
        <w:jc w:val="center"/>
        <w:rPr>
          <w:b/>
          <w:sz w:val="32"/>
          <w:szCs w:val="32"/>
        </w:rPr>
      </w:pPr>
    </w:p>
    <w:p w14:paraId="0151E608" w14:textId="0B2FC6B4" w:rsidR="0024172A" w:rsidRDefault="0024172A" w:rsidP="0024172A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Meeting came to order at 2:35pm</w:t>
      </w:r>
    </w:p>
    <w:p w14:paraId="4EC33D3D" w14:textId="21B5C822" w:rsidR="006879C1" w:rsidRPr="0024172A" w:rsidRDefault="006879C1" w:rsidP="0024172A">
      <w:pPr>
        <w:rPr>
          <w:b/>
          <w:sz w:val="32"/>
          <w:szCs w:val="32"/>
        </w:rPr>
      </w:pPr>
      <w:r w:rsidRPr="0024172A">
        <w:rPr>
          <w:b/>
          <w:sz w:val="32"/>
          <w:szCs w:val="32"/>
        </w:rPr>
        <w:t>P</w:t>
      </w:r>
      <w:r w:rsidR="002802AB" w:rsidRPr="0024172A">
        <w:rPr>
          <w:b/>
          <w:sz w:val="32"/>
          <w:szCs w:val="32"/>
        </w:rPr>
        <w:t xml:space="preserve">rogrammatic updates and </w:t>
      </w:r>
      <w:proofErr w:type="spellStart"/>
      <w:r w:rsidR="002802AB" w:rsidRPr="0024172A">
        <w:rPr>
          <w:b/>
          <w:sz w:val="32"/>
          <w:szCs w:val="32"/>
        </w:rPr>
        <w:t>covid</w:t>
      </w:r>
      <w:proofErr w:type="spellEnd"/>
      <w:r w:rsidR="002802AB" w:rsidRPr="0024172A">
        <w:rPr>
          <w:b/>
          <w:sz w:val="32"/>
          <w:szCs w:val="32"/>
        </w:rPr>
        <w:t xml:space="preserve"> adaptations</w:t>
      </w:r>
      <w:r w:rsidRPr="0024172A">
        <w:rPr>
          <w:b/>
          <w:sz w:val="32"/>
          <w:szCs w:val="32"/>
        </w:rPr>
        <w:t>:</w:t>
      </w:r>
      <w:r w:rsidR="002802AB" w:rsidRPr="0024172A">
        <w:rPr>
          <w:b/>
          <w:sz w:val="32"/>
          <w:szCs w:val="32"/>
        </w:rPr>
        <w:t xml:space="preserve"> Shovel Snowdown, Commun</w:t>
      </w:r>
      <w:r w:rsidRPr="0024172A">
        <w:rPr>
          <w:b/>
          <w:sz w:val="32"/>
          <w:szCs w:val="32"/>
        </w:rPr>
        <w:t>ity Welcome</w:t>
      </w:r>
    </w:p>
    <w:p w14:paraId="55CB79E5" w14:textId="060CF4E2" w:rsidR="00315E27" w:rsidRDefault="0024172A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We u</w:t>
      </w:r>
      <w:r w:rsidR="00315E27">
        <w:rPr>
          <w:bCs/>
          <w:sz w:val="32"/>
          <w:szCs w:val="32"/>
        </w:rPr>
        <w:t xml:space="preserve">pdated shovel program – </w:t>
      </w:r>
      <w:r>
        <w:rPr>
          <w:bCs/>
          <w:sz w:val="32"/>
          <w:szCs w:val="32"/>
        </w:rPr>
        <w:t xml:space="preserve">we have a </w:t>
      </w:r>
      <w:r w:rsidR="00315E27">
        <w:rPr>
          <w:bCs/>
          <w:sz w:val="32"/>
          <w:szCs w:val="32"/>
        </w:rPr>
        <w:t>different delivery</w:t>
      </w:r>
      <w:r>
        <w:rPr>
          <w:bCs/>
          <w:sz w:val="32"/>
          <w:szCs w:val="32"/>
        </w:rPr>
        <w:t>.  We have provided a v</w:t>
      </w:r>
      <w:r w:rsidR="00315E27">
        <w:rPr>
          <w:bCs/>
          <w:sz w:val="32"/>
          <w:szCs w:val="32"/>
        </w:rPr>
        <w:t>ideo</w:t>
      </w:r>
      <w:r>
        <w:rPr>
          <w:bCs/>
          <w:sz w:val="32"/>
          <w:szCs w:val="32"/>
        </w:rPr>
        <w:t xml:space="preserve"> for students to view, th</w:t>
      </w:r>
      <w:r w:rsidR="00315E27">
        <w:rPr>
          <w:bCs/>
          <w:sz w:val="32"/>
          <w:szCs w:val="32"/>
        </w:rPr>
        <w:t>ey take a quick quiz to verify their knowledge</w:t>
      </w:r>
      <w:r>
        <w:rPr>
          <w:bCs/>
          <w:sz w:val="32"/>
          <w:szCs w:val="32"/>
        </w:rPr>
        <w:t xml:space="preserve"> of information provided in the vide</w:t>
      </w:r>
      <w:r w:rsidR="006B305A">
        <w:rPr>
          <w:bCs/>
          <w:sz w:val="32"/>
          <w:szCs w:val="32"/>
        </w:rPr>
        <w:t>o</w:t>
      </w:r>
      <w:r w:rsidR="00315E27">
        <w:rPr>
          <w:bCs/>
          <w:sz w:val="32"/>
          <w:szCs w:val="32"/>
        </w:rPr>
        <w:t xml:space="preserve">, then </w:t>
      </w:r>
      <w:r>
        <w:rPr>
          <w:bCs/>
          <w:sz w:val="32"/>
          <w:szCs w:val="32"/>
        </w:rPr>
        <w:t xml:space="preserve">we </w:t>
      </w:r>
      <w:r w:rsidR="00315E27">
        <w:rPr>
          <w:bCs/>
          <w:sz w:val="32"/>
          <w:szCs w:val="32"/>
        </w:rPr>
        <w:t xml:space="preserve">send </w:t>
      </w:r>
      <w:r>
        <w:rPr>
          <w:bCs/>
          <w:sz w:val="32"/>
          <w:szCs w:val="32"/>
        </w:rPr>
        <w:t>them a</w:t>
      </w:r>
      <w:r w:rsidR="00315E27">
        <w:rPr>
          <w:bCs/>
          <w:sz w:val="32"/>
          <w:szCs w:val="32"/>
        </w:rPr>
        <w:t xml:space="preserve"> voucher</w:t>
      </w:r>
      <w:r>
        <w:rPr>
          <w:bCs/>
          <w:sz w:val="32"/>
          <w:szCs w:val="32"/>
        </w:rPr>
        <w:t xml:space="preserve"> which they can exchange for a free shovel at Ace Hardware in Old Town or Joseph’s Hardware.  </w:t>
      </w:r>
    </w:p>
    <w:p w14:paraId="33033999" w14:textId="5945F709" w:rsidR="00315E27" w:rsidRDefault="00315E27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C</w:t>
      </w:r>
      <w:r w:rsidR="0024172A">
        <w:rPr>
          <w:bCs/>
          <w:sz w:val="32"/>
          <w:szCs w:val="32"/>
        </w:rPr>
        <w:t>ommunity Welcome – we had</w:t>
      </w:r>
      <w:r>
        <w:rPr>
          <w:bCs/>
          <w:sz w:val="32"/>
          <w:szCs w:val="32"/>
        </w:rPr>
        <w:t xml:space="preserve"> about 40 volunteers; still hit about 1700 houses w/ brochure; </w:t>
      </w:r>
      <w:r w:rsidR="0024172A">
        <w:rPr>
          <w:bCs/>
          <w:sz w:val="32"/>
          <w:szCs w:val="32"/>
        </w:rPr>
        <w:t xml:space="preserve">brochure included a link to a </w:t>
      </w:r>
      <w:r>
        <w:rPr>
          <w:bCs/>
          <w:sz w:val="32"/>
          <w:szCs w:val="32"/>
        </w:rPr>
        <w:t xml:space="preserve">video which </w:t>
      </w:r>
      <w:r w:rsidR="0024172A">
        <w:rPr>
          <w:bCs/>
          <w:sz w:val="32"/>
          <w:szCs w:val="32"/>
        </w:rPr>
        <w:t xml:space="preserve">highlighted </w:t>
      </w:r>
      <w:r>
        <w:rPr>
          <w:bCs/>
          <w:sz w:val="32"/>
          <w:szCs w:val="32"/>
        </w:rPr>
        <w:t>responsible social gathering info</w:t>
      </w:r>
      <w:r w:rsidR="006B305A">
        <w:rPr>
          <w:bCs/>
          <w:sz w:val="32"/>
          <w:szCs w:val="32"/>
        </w:rPr>
        <w:t xml:space="preserve"> and messages from campus and city leaders. </w:t>
      </w:r>
    </w:p>
    <w:p w14:paraId="7A12BFA0" w14:textId="77777777" w:rsidR="0024172A" w:rsidRDefault="0024172A" w:rsidP="0024172A">
      <w:pPr>
        <w:rPr>
          <w:bCs/>
          <w:sz w:val="32"/>
          <w:szCs w:val="32"/>
        </w:rPr>
      </w:pPr>
    </w:p>
    <w:p w14:paraId="24CEC4B1" w14:textId="77777777" w:rsidR="0024172A" w:rsidRDefault="00BF3670" w:rsidP="0024172A">
      <w:pPr>
        <w:rPr>
          <w:b/>
          <w:sz w:val="32"/>
          <w:szCs w:val="32"/>
        </w:rPr>
      </w:pPr>
      <w:r w:rsidRPr="0024172A">
        <w:rPr>
          <w:b/>
          <w:sz w:val="32"/>
          <w:szCs w:val="32"/>
        </w:rPr>
        <w:t xml:space="preserve">Working remotely </w:t>
      </w:r>
      <w:r w:rsidR="00813DCE" w:rsidRPr="0024172A">
        <w:rPr>
          <w:b/>
          <w:sz w:val="32"/>
          <w:szCs w:val="32"/>
        </w:rPr>
        <w:t>–</w:t>
      </w:r>
      <w:r w:rsidRPr="0024172A">
        <w:rPr>
          <w:b/>
          <w:sz w:val="32"/>
          <w:szCs w:val="32"/>
        </w:rPr>
        <w:t xml:space="preserve"> continued</w:t>
      </w:r>
    </w:p>
    <w:p w14:paraId="00C54AB6" w14:textId="0E604ED0" w:rsidR="0044273D" w:rsidRPr="0024172A" w:rsidRDefault="0024172A" w:rsidP="0024172A">
      <w:pPr>
        <w:rPr>
          <w:b/>
          <w:sz w:val="32"/>
          <w:szCs w:val="32"/>
        </w:rPr>
      </w:pPr>
      <w:r>
        <w:rPr>
          <w:sz w:val="32"/>
          <w:szCs w:val="32"/>
        </w:rPr>
        <w:t>We</w:t>
      </w:r>
      <w:r w:rsidR="00813DCE" w:rsidRPr="0024172A">
        <w:rPr>
          <w:bCs/>
          <w:sz w:val="32"/>
          <w:szCs w:val="32"/>
        </w:rPr>
        <w:t xml:space="preserve"> continue and will continue to work remotely through spring.  Only </w:t>
      </w:r>
      <w:r>
        <w:rPr>
          <w:bCs/>
          <w:sz w:val="32"/>
          <w:szCs w:val="32"/>
        </w:rPr>
        <w:t>exception</w:t>
      </w:r>
      <w:r w:rsidR="00813DCE" w:rsidRPr="0024172A">
        <w:rPr>
          <w:bCs/>
          <w:sz w:val="32"/>
          <w:szCs w:val="32"/>
        </w:rPr>
        <w:t xml:space="preserve"> is R</w:t>
      </w:r>
      <w:r>
        <w:rPr>
          <w:bCs/>
          <w:sz w:val="32"/>
          <w:szCs w:val="32"/>
        </w:rPr>
        <w:t>am</w:t>
      </w:r>
      <w:r w:rsidR="00813DCE" w:rsidRPr="0024172A">
        <w:rPr>
          <w:bCs/>
          <w:sz w:val="32"/>
          <w:szCs w:val="32"/>
        </w:rPr>
        <w:t>R</w:t>
      </w:r>
      <w:r>
        <w:rPr>
          <w:bCs/>
          <w:sz w:val="32"/>
          <w:szCs w:val="32"/>
        </w:rPr>
        <w:t>ide</w:t>
      </w:r>
      <w:r w:rsidR="00813DCE" w:rsidRPr="0024172A">
        <w:rPr>
          <w:bCs/>
          <w:sz w:val="32"/>
          <w:szCs w:val="32"/>
        </w:rPr>
        <w:t xml:space="preserve"> </w:t>
      </w:r>
      <w:r>
        <w:rPr>
          <w:bCs/>
          <w:sz w:val="32"/>
          <w:szCs w:val="32"/>
        </w:rPr>
        <w:t>F</w:t>
      </w:r>
      <w:r w:rsidR="00813DCE" w:rsidRPr="0024172A">
        <w:rPr>
          <w:bCs/>
          <w:sz w:val="32"/>
          <w:szCs w:val="32"/>
        </w:rPr>
        <w:t>ood</w:t>
      </w:r>
      <w:r>
        <w:rPr>
          <w:bCs/>
          <w:sz w:val="32"/>
          <w:szCs w:val="32"/>
        </w:rPr>
        <w:t xml:space="preserve"> O</w:t>
      </w:r>
      <w:r w:rsidR="00813DCE" w:rsidRPr="0024172A">
        <w:rPr>
          <w:bCs/>
          <w:sz w:val="32"/>
          <w:szCs w:val="32"/>
        </w:rPr>
        <w:t>p</w:t>
      </w:r>
      <w:r>
        <w:rPr>
          <w:bCs/>
          <w:sz w:val="32"/>
          <w:szCs w:val="32"/>
        </w:rPr>
        <w:t xml:space="preserve">s; </w:t>
      </w:r>
      <w:proofErr w:type="gramStart"/>
      <w:r w:rsidR="00813DCE" w:rsidRPr="0024172A">
        <w:rPr>
          <w:bCs/>
          <w:sz w:val="32"/>
          <w:szCs w:val="32"/>
        </w:rPr>
        <w:t>have to</w:t>
      </w:r>
      <w:proofErr w:type="gramEnd"/>
      <w:r w:rsidR="00813DCE" w:rsidRPr="0024172A">
        <w:rPr>
          <w:bCs/>
          <w:sz w:val="32"/>
          <w:szCs w:val="32"/>
        </w:rPr>
        <w:t xml:space="preserve"> come into the </w:t>
      </w:r>
      <w:r>
        <w:rPr>
          <w:bCs/>
          <w:sz w:val="32"/>
          <w:szCs w:val="32"/>
        </w:rPr>
        <w:t xml:space="preserve">LSC </w:t>
      </w:r>
      <w:r w:rsidR="00813DCE" w:rsidRPr="0024172A">
        <w:rPr>
          <w:bCs/>
          <w:sz w:val="32"/>
          <w:szCs w:val="32"/>
        </w:rPr>
        <w:t xml:space="preserve">to pick up food and cars for delivery.  </w:t>
      </w:r>
    </w:p>
    <w:p w14:paraId="6A80B151" w14:textId="77777777" w:rsidR="0024172A" w:rsidRDefault="0024172A" w:rsidP="0024172A">
      <w:pPr>
        <w:rPr>
          <w:b/>
          <w:sz w:val="32"/>
          <w:szCs w:val="32"/>
        </w:rPr>
      </w:pPr>
    </w:p>
    <w:p w14:paraId="2F0806CD" w14:textId="6CBB5A36" w:rsidR="0044273D" w:rsidRPr="0024172A" w:rsidRDefault="0044273D" w:rsidP="0024172A">
      <w:pPr>
        <w:rPr>
          <w:b/>
          <w:sz w:val="32"/>
          <w:szCs w:val="32"/>
        </w:rPr>
      </w:pPr>
      <w:r w:rsidRPr="0024172A">
        <w:rPr>
          <w:b/>
          <w:sz w:val="32"/>
          <w:szCs w:val="32"/>
        </w:rPr>
        <w:t xml:space="preserve">Party registration </w:t>
      </w:r>
      <w:r w:rsidR="00BF3670" w:rsidRPr="0024172A">
        <w:rPr>
          <w:b/>
          <w:sz w:val="32"/>
          <w:szCs w:val="32"/>
        </w:rPr>
        <w:t>brainstorm – increasing numbers</w:t>
      </w:r>
      <w:r w:rsidR="006879C1" w:rsidRPr="0024172A">
        <w:rPr>
          <w:b/>
          <w:sz w:val="32"/>
          <w:szCs w:val="32"/>
        </w:rPr>
        <w:t>/marketing efforts</w:t>
      </w:r>
    </w:p>
    <w:p w14:paraId="72AE1917" w14:textId="77777777" w:rsidR="00873765" w:rsidRDefault="0024172A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We asked our board to </w:t>
      </w:r>
      <w:r w:rsidR="00873765">
        <w:rPr>
          <w:bCs/>
          <w:sz w:val="32"/>
          <w:szCs w:val="32"/>
        </w:rPr>
        <w:t xml:space="preserve">brainstorm ways to increase our Party Registration numbers and what other marketing efforts they suggest.  </w:t>
      </w:r>
    </w:p>
    <w:p w14:paraId="26BC0D77" w14:textId="7B695F76" w:rsidR="00315E27" w:rsidRDefault="00315E27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lastRenderedPageBreak/>
        <w:t xml:space="preserve">Peyton </w:t>
      </w:r>
      <w:r w:rsidR="00873765">
        <w:rPr>
          <w:bCs/>
          <w:sz w:val="32"/>
          <w:szCs w:val="32"/>
        </w:rPr>
        <w:t>mentioned that students may have</w:t>
      </w:r>
      <w:r>
        <w:rPr>
          <w:bCs/>
          <w:sz w:val="32"/>
          <w:szCs w:val="32"/>
        </w:rPr>
        <w:t xml:space="preserve"> hesitation with registering </w:t>
      </w:r>
      <w:r w:rsidR="00873765">
        <w:rPr>
          <w:bCs/>
          <w:sz w:val="32"/>
          <w:szCs w:val="32"/>
        </w:rPr>
        <w:t xml:space="preserve">because it could be considered </w:t>
      </w:r>
      <w:r>
        <w:rPr>
          <w:bCs/>
          <w:sz w:val="32"/>
          <w:szCs w:val="32"/>
        </w:rPr>
        <w:t xml:space="preserve">admitting that they will be breaking </w:t>
      </w:r>
      <w:r w:rsidR="00873765">
        <w:rPr>
          <w:bCs/>
          <w:sz w:val="32"/>
          <w:szCs w:val="32"/>
        </w:rPr>
        <w:t>ordinances; A</w:t>
      </w:r>
      <w:r w:rsidR="00861857">
        <w:rPr>
          <w:bCs/>
          <w:sz w:val="32"/>
          <w:szCs w:val="32"/>
        </w:rPr>
        <w:t>lso increased fear, including fear of police in general</w:t>
      </w:r>
      <w:r w:rsidR="00873765">
        <w:rPr>
          <w:bCs/>
          <w:sz w:val="32"/>
          <w:szCs w:val="32"/>
        </w:rPr>
        <w:t>.</w:t>
      </w:r>
      <w:r w:rsidR="00861857">
        <w:rPr>
          <w:bCs/>
          <w:sz w:val="32"/>
          <w:szCs w:val="32"/>
        </w:rPr>
        <w:t xml:space="preserve"> </w:t>
      </w:r>
    </w:p>
    <w:p w14:paraId="148022A3" w14:textId="0C3AD167" w:rsidR="00434C67" w:rsidRDefault="00434C67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Both Peyton and Jesse suggested that the Party Reg list be sent to a different entity, not to police.</w:t>
      </w:r>
    </w:p>
    <w:p w14:paraId="4A64AFD4" w14:textId="17E882E9" w:rsidR="00861857" w:rsidRDefault="00861857" w:rsidP="00315E27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Marketing – more use of social media – Instagram.  Penny sugges</w:t>
      </w:r>
      <w:r w:rsidR="00873765">
        <w:rPr>
          <w:bCs/>
          <w:sz w:val="32"/>
          <w:szCs w:val="32"/>
        </w:rPr>
        <w:t xml:space="preserve">ted </w:t>
      </w:r>
      <w:r>
        <w:rPr>
          <w:bCs/>
          <w:sz w:val="32"/>
          <w:szCs w:val="32"/>
        </w:rPr>
        <w:t xml:space="preserve">using language </w:t>
      </w:r>
      <w:r w:rsidR="00873765">
        <w:rPr>
          <w:bCs/>
          <w:sz w:val="32"/>
          <w:szCs w:val="32"/>
        </w:rPr>
        <w:t>such as</w:t>
      </w:r>
      <w:r>
        <w:rPr>
          <w:bCs/>
          <w:sz w:val="32"/>
          <w:szCs w:val="32"/>
        </w:rPr>
        <w:t xml:space="preserve"> “</w:t>
      </w:r>
      <w:r w:rsidR="00813DCE">
        <w:rPr>
          <w:bCs/>
          <w:sz w:val="32"/>
          <w:szCs w:val="32"/>
        </w:rPr>
        <w:t xml:space="preserve">smart, polite and quiet” when </w:t>
      </w:r>
      <w:r w:rsidR="00873765">
        <w:rPr>
          <w:bCs/>
          <w:sz w:val="32"/>
          <w:szCs w:val="32"/>
        </w:rPr>
        <w:t xml:space="preserve">educating on how to interact </w:t>
      </w:r>
      <w:r w:rsidR="00813DCE">
        <w:rPr>
          <w:bCs/>
          <w:sz w:val="32"/>
          <w:szCs w:val="32"/>
        </w:rPr>
        <w:t>with police</w:t>
      </w:r>
      <w:r w:rsidR="00873765">
        <w:rPr>
          <w:bCs/>
          <w:sz w:val="32"/>
          <w:szCs w:val="32"/>
        </w:rPr>
        <w:t>.</w:t>
      </w:r>
    </w:p>
    <w:p w14:paraId="438C0EE5" w14:textId="77777777" w:rsidR="00873765" w:rsidRDefault="00873765" w:rsidP="00873765">
      <w:pPr>
        <w:rPr>
          <w:bCs/>
          <w:sz w:val="32"/>
          <w:szCs w:val="32"/>
        </w:rPr>
      </w:pPr>
    </w:p>
    <w:p w14:paraId="42AB6C51" w14:textId="5587531B" w:rsidR="00375C93" w:rsidRPr="00873765" w:rsidRDefault="00BF3670" w:rsidP="00873765">
      <w:pPr>
        <w:rPr>
          <w:b/>
          <w:sz w:val="32"/>
          <w:szCs w:val="32"/>
        </w:rPr>
      </w:pPr>
      <w:r w:rsidRPr="00873765">
        <w:rPr>
          <w:b/>
          <w:sz w:val="32"/>
          <w:szCs w:val="32"/>
        </w:rPr>
        <w:t xml:space="preserve">Virtual Housing Fair </w:t>
      </w:r>
    </w:p>
    <w:p w14:paraId="6CBD33EB" w14:textId="69CC6C58" w:rsidR="00813DCE" w:rsidRDefault="00813DCE" w:rsidP="00813DCE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Marketing options – </w:t>
      </w:r>
      <w:r w:rsidR="00873765">
        <w:rPr>
          <w:bCs/>
          <w:sz w:val="32"/>
          <w:szCs w:val="32"/>
        </w:rPr>
        <w:t xml:space="preserve">suggested to use more social </w:t>
      </w:r>
      <w:r>
        <w:rPr>
          <w:bCs/>
          <w:sz w:val="32"/>
          <w:szCs w:val="32"/>
        </w:rPr>
        <w:t>media</w:t>
      </w:r>
      <w:r w:rsidR="00873765">
        <w:rPr>
          <w:bCs/>
          <w:sz w:val="32"/>
          <w:szCs w:val="32"/>
        </w:rPr>
        <w:t xml:space="preserve">, including </w:t>
      </w:r>
      <w:r>
        <w:rPr>
          <w:bCs/>
          <w:sz w:val="32"/>
          <w:szCs w:val="32"/>
        </w:rPr>
        <w:t>partner</w:t>
      </w:r>
      <w:r w:rsidR="00873765">
        <w:rPr>
          <w:bCs/>
          <w:sz w:val="32"/>
          <w:szCs w:val="32"/>
        </w:rPr>
        <w:t>ing</w:t>
      </w:r>
      <w:r>
        <w:rPr>
          <w:bCs/>
          <w:sz w:val="32"/>
          <w:szCs w:val="32"/>
        </w:rPr>
        <w:t xml:space="preserve"> with </w:t>
      </w:r>
      <w:r w:rsidR="00873765">
        <w:rPr>
          <w:bCs/>
          <w:sz w:val="32"/>
          <w:szCs w:val="32"/>
        </w:rPr>
        <w:t>C</w:t>
      </w:r>
      <w:r>
        <w:rPr>
          <w:bCs/>
          <w:sz w:val="32"/>
          <w:szCs w:val="32"/>
        </w:rPr>
        <w:t>SU social media</w:t>
      </w:r>
      <w:r w:rsidR="00873765">
        <w:rPr>
          <w:bCs/>
          <w:sz w:val="32"/>
          <w:szCs w:val="32"/>
        </w:rPr>
        <w:t xml:space="preserve"> (m</w:t>
      </w:r>
      <w:r>
        <w:rPr>
          <w:bCs/>
          <w:sz w:val="32"/>
          <w:szCs w:val="32"/>
        </w:rPr>
        <w:t>ain CSU Instagram; ASCSU Instagram</w:t>
      </w:r>
      <w:r w:rsidR="00873765">
        <w:rPr>
          <w:bCs/>
          <w:sz w:val="32"/>
          <w:szCs w:val="32"/>
        </w:rPr>
        <w:t xml:space="preserve">); having them repost our posts.  Other suggestions:  Flyers, </w:t>
      </w:r>
      <w:r>
        <w:rPr>
          <w:bCs/>
          <w:sz w:val="32"/>
          <w:szCs w:val="32"/>
        </w:rPr>
        <w:t>chalk in the plaza; tabling on the plaza</w:t>
      </w:r>
      <w:r w:rsidR="00873765">
        <w:rPr>
          <w:bCs/>
          <w:sz w:val="32"/>
          <w:szCs w:val="32"/>
        </w:rPr>
        <w:t xml:space="preserve">.  </w:t>
      </w:r>
    </w:p>
    <w:p w14:paraId="605ABA60" w14:textId="58B54D28" w:rsidR="00813DCE" w:rsidRDefault="00873765" w:rsidP="00813DCE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We will consider a t</w:t>
      </w:r>
      <w:r w:rsidR="00813DCE">
        <w:rPr>
          <w:bCs/>
          <w:sz w:val="32"/>
          <w:szCs w:val="32"/>
        </w:rPr>
        <w:t>able on plaza with hot choc</w:t>
      </w:r>
      <w:r>
        <w:rPr>
          <w:bCs/>
          <w:sz w:val="32"/>
          <w:szCs w:val="32"/>
        </w:rPr>
        <w:t>olate.</w:t>
      </w:r>
      <w:r w:rsidR="00813DCE">
        <w:rPr>
          <w:bCs/>
          <w:sz w:val="32"/>
          <w:szCs w:val="32"/>
        </w:rPr>
        <w:t xml:space="preserve">  </w:t>
      </w:r>
    </w:p>
    <w:p w14:paraId="65F340A3" w14:textId="5FDFBA50" w:rsidR="00813DCE" w:rsidRDefault="0022707A" w:rsidP="00813DCE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Source not necessarily the best option – unless </w:t>
      </w:r>
      <w:r w:rsidR="00873765">
        <w:rPr>
          <w:bCs/>
          <w:sz w:val="32"/>
          <w:szCs w:val="32"/>
        </w:rPr>
        <w:t xml:space="preserve">we can use a </w:t>
      </w:r>
      <w:proofErr w:type="gramStart"/>
      <w:r>
        <w:rPr>
          <w:bCs/>
          <w:sz w:val="32"/>
          <w:szCs w:val="32"/>
        </w:rPr>
        <w:t>really catchy</w:t>
      </w:r>
      <w:proofErr w:type="gramEnd"/>
      <w:r>
        <w:rPr>
          <w:bCs/>
          <w:sz w:val="32"/>
          <w:szCs w:val="32"/>
        </w:rPr>
        <w:t xml:space="preserve"> subject line/byline. </w:t>
      </w:r>
    </w:p>
    <w:p w14:paraId="40D23896" w14:textId="77777777" w:rsidR="0022707A" w:rsidRPr="00813DCE" w:rsidRDefault="0022707A" w:rsidP="00813DCE">
      <w:pPr>
        <w:rPr>
          <w:bCs/>
          <w:sz w:val="32"/>
          <w:szCs w:val="32"/>
        </w:rPr>
      </w:pPr>
    </w:p>
    <w:p w14:paraId="34649778" w14:textId="5BD1B373" w:rsidR="0044273D" w:rsidRPr="00873765" w:rsidRDefault="00BF3670" w:rsidP="00873765">
      <w:pPr>
        <w:rPr>
          <w:b/>
          <w:sz w:val="32"/>
          <w:szCs w:val="32"/>
        </w:rPr>
      </w:pPr>
      <w:r w:rsidRPr="00873765">
        <w:rPr>
          <w:b/>
          <w:sz w:val="32"/>
          <w:szCs w:val="32"/>
        </w:rPr>
        <w:t>Sponsorship packages – update</w:t>
      </w:r>
    </w:p>
    <w:p w14:paraId="555624C0" w14:textId="68363784" w:rsidR="0022707A" w:rsidRDefault="00873765" w:rsidP="0022707A">
      <w:pPr>
        <w:rPr>
          <w:bCs/>
          <w:sz w:val="32"/>
          <w:szCs w:val="32"/>
        </w:rPr>
      </w:pPr>
      <w:r>
        <w:rPr>
          <w:bCs/>
          <w:sz w:val="32"/>
          <w:szCs w:val="32"/>
        </w:rPr>
        <w:t>We have done a c</w:t>
      </w:r>
      <w:r w:rsidR="0022707A">
        <w:rPr>
          <w:bCs/>
          <w:sz w:val="32"/>
          <w:szCs w:val="32"/>
        </w:rPr>
        <w:t xml:space="preserve">omplete revamp of our sponsorship packages since </w:t>
      </w:r>
      <w:r w:rsidR="006657A1">
        <w:rPr>
          <w:bCs/>
          <w:sz w:val="32"/>
          <w:szCs w:val="32"/>
        </w:rPr>
        <w:t xml:space="preserve">its </w:t>
      </w:r>
      <w:r w:rsidR="0022707A">
        <w:rPr>
          <w:bCs/>
          <w:sz w:val="32"/>
          <w:szCs w:val="32"/>
        </w:rPr>
        <w:t xml:space="preserve">inception in 2014.  </w:t>
      </w:r>
      <w:r w:rsidR="006657A1">
        <w:rPr>
          <w:bCs/>
          <w:sz w:val="32"/>
          <w:szCs w:val="32"/>
        </w:rPr>
        <w:t>We l</w:t>
      </w:r>
      <w:r w:rsidR="0022707A">
        <w:rPr>
          <w:bCs/>
          <w:sz w:val="32"/>
          <w:szCs w:val="32"/>
        </w:rPr>
        <w:t xml:space="preserve">aunched on Monday (11/2) and already sold 5 packages. </w:t>
      </w:r>
    </w:p>
    <w:p w14:paraId="4065F290" w14:textId="77777777" w:rsidR="00B45997" w:rsidRDefault="00B45997" w:rsidP="00B45997">
      <w:pPr>
        <w:pStyle w:val="ListParagraph"/>
        <w:ind w:left="2160"/>
        <w:rPr>
          <w:b/>
          <w:sz w:val="32"/>
          <w:szCs w:val="32"/>
        </w:rPr>
      </w:pPr>
    </w:p>
    <w:p w14:paraId="22174738" w14:textId="77777777" w:rsidR="00037B42" w:rsidRDefault="00037B42" w:rsidP="00B45997">
      <w:pPr>
        <w:pStyle w:val="ListParagraph"/>
        <w:ind w:left="2160"/>
        <w:rPr>
          <w:b/>
          <w:sz w:val="32"/>
          <w:szCs w:val="32"/>
        </w:rPr>
      </w:pPr>
    </w:p>
    <w:p w14:paraId="7213FF11" w14:textId="77777777" w:rsidR="002D5F58" w:rsidRDefault="002D5F58" w:rsidP="00B45997">
      <w:pPr>
        <w:rPr>
          <w:b/>
          <w:sz w:val="32"/>
          <w:szCs w:val="32"/>
        </w:rPr>
      </w:pPr>
    </w:p>
    <w:p w14:paraId="042D1336" w14:textId="77777777" w:rsidR="00F84B0B" w:rsidRPr="00B45997" w:rsidRDefault="00F84B0B" w:rsidP="00B45997">
      <w:pPr>
        <w:rPr>
          <w:b/>
          <w:sz w:val="32"/>
          <w:szCs w:val="32"/>
        </w:rPr>
      </w:pPr>
    </w:p>
    <w:sectPr w:rsidR="00F84B0B" w:rsidRPr="00B45997" w:rsidSect="005B488D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915CE"/>
    <w:multiLevelType w:val="hybridMultilevel"/>
    <w:tmpl w:val="8300312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054112"/>
    <w:multiLevelType w:val="hybridMultilevel"/>
    <w:tmpl w:val="151AF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450F2"/>
    <w:multiLevelType w:val="hybridMultilevel"/>
    <w:tmpl w:val="8FD43E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8A4546"/>
    <w:multiLevelType w:val="hybridMultilevel"/>
    <w:tmpl w:val="AA0AA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04425"/>
    <w:multiLevelType w:val="hybridMultilevel"/>
    <w:tmpl w:val="DEFC15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3D4DCA"/>
    <w:multiLevelType w:val="hybridMultilevel"/>
    <w:tmpl w:val="2766C4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D4035"/>
    <w:multiLevelType w:val="hybridMultilevel"/>
    <w:tmpl w:val="6BBED2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B80411"/>
    <w:multiLevelType w:val="hybridMultilevel"/>
    <w:tmpl w:val="81E6EE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45E56"/>
    <w:multiLevelType w:val="hybridMultilevel"/>
    <w:tmpl w:val="A4E45E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68515E8"/>
    <w:multiLevelType w:val="hybridMultilevel"/>
    <w:tmpl w:val="535ED1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19353944"/>
    <w:multiLevelType w:val="hybridMultilevel"/>
    <w:tmpl w:val="2D742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3C53F2"/>
    <w:multiLevelType w:val="hybridMultilevel"/>
    <w:tmpl w:val="58F64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716E6"/>
    <w:multiLevelType w:val="hybridMultilevel"/>
    <w:tmpl w:val="3ACC1B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15A52"/>
    <w:multiLevelType w:val="hybridMultilevel"/>
    <w:tmpl w:val="F96A1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8F2FB6"/>
    <w:multiLevelType w:val="hybridMultilevel"/>
    <w:tmpl w:val="0BE8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D1614"/>
    <w:multiLevelType w:val="hybridMultilevel"/>
    <w:tmpl w:val="013CCD98"/>
    <w:lvl w:ilvl="0" w:tplc="8E5AAAD4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9E6747"/>
    <w:multiLevelType w:val="hybridMultilevel"/>
    <w:tmpl w:val="CFA68B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A524FE1"/>
    <w:multiLevelType w:val="hybridMultilevel"/>
    <w:tmpl w:val="EE0031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4F3DB1"/>
    <w:multiLevelType w:val="hybridMultilevel"/>
    <w:tmpl w:val="A5DEB0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F519C4"/>
    <w:multiLevelType w:val="hybridMultilevel"/>
    <w:tmpl w:val="300813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12B7B1C"/>
    <w:multiLevelType w:val="hybridMultilevel"/>
    <w:tmpl w:val="6EB6C35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5105B6D"/>
    <w:multiLevelType w:val="hybridMultilevel"/>
    <w:tmpl w:val="7C38E1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8723196"/>
    <w:multiLevelType w:val="hybridMultilevel"/>
    <w:tmpl w:val="2CF07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B3D5D27"/>
    <w:multiLevelType w:val="hybridMultilevel"/>
    <w:tmpl w:val="E4344A3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BD93227"/>
    <w:multiLevelType w:val="hybridMultilevel"/>
    <w:tmpl w:val="624C60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3F379E"/>
    <w:multiLevelType w:val="hybridMultilevel"/>
    <w:tmpl w:val="FE102E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FA27564"/>
    <w:multiLevelType w:val="hybridMultilevel"/>
    <w:tmpl w:val="9AA6518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FBB3668"/>
    <w:multiLevelType w:val="hybridMultilevel"/>
    <w:tmpl w:val="00A2C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6B12D0"/>
    <w:multiLevelType w:val="hybridMultilevel"/>
    <w:tmpl w:val="C412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BE0442"/>
    <w:multiLevelType w:val="hybridMultilevel"/>
    <w:tmpl w:val="31446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A05749A"/>
    <w:multiLevelType w:val="hybridMultilevel"/>
    <w:tmpl w:val="23469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B03B8"/>
    <w:multiLevelType w:val="hybridMultilevel"/>
    <w:tmpl w:val="B518060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7FB080D"/>
    <w:multiLevelType w:val="hybridMultilevel"/>
    <w:tmpl w:val="178C9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952BE9"/>
    <w:multiLevelType w:val="hybridMultilevel"/>
    <w:tmpl w:val="A3AA61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BA50D2B"/>
    <w:multiLevelType w:val="hybridMultilevel"/>
    <w:tmpl w:val="9B3A9D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CD9347E"/>
    <w:multiLevelType w:val="hybridMultilevel"/>
    <w:tmpl w:val="D178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FA5129F"/>
    <w:multiLevelType w:val="hybridMultilevel"/>
    <w:tmpl w:val="4694ED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15F54B2"/>
    <w:multiLevelType w:val="hybridMultilevel"/>
    <w:tmpl w:val="F112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E650A4"/>
    <w:multiLevelType w:val="hybridMultilevel"/>
    <w:tmpl w:val="D0B4195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7487492"/>
    <w:multiLevelType w:val="hybridMultilevel"/>
    <w:tmpl w:val="AB960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BF4C34"/>
    <w:multiLevelType w:val="hybridMultilevel"/>
    <w:tmpl w:val="4E127B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C6773D6"/>
    <w:multiLevelType w:val="hybridMultilevel"/>
    <w:tmpl w:val="38185D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E1610E7"/>
    <w:multiLevelType w:val="hybridMultilevel"/>
    <w:tmpl w:val="4A82EBB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45D6625"/>
    <w:multiLevelType w:val="hybridMultilevel"/>
    <w:tmpl w:val="C644D326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44" w15:restartNumberingAfterBreak="0">
    <w:nsid w:val="7564451F"/>
    <w:multiLevelType w:val="hybridMultilevel"/>
    <w:tmpl w:val="176835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6805F6D"/>
    <w:multiLevelType w:val="hybridMultilevel"/>
    <w:tmpl w:val="C0AC277A"/>
    <w:lvl w:ilvl="0" w:tplc="0409000B">
      <w:start w:val="1"/>
      <w:numFmt w:val="bullet"/>
      <w:lvlText w:val=""/>
      <w:lvlJc w:val="left"/>
      <w:pPr>
        <w:ind w:left="9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46" w15:restartNumberingAfterBreak="0">
    <w:nsid w:val="78552723"/>
    <w:multiLevelType w:val="hybridMultilevel"/>
    <w:tmpl w:val="DF0A05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A71D77"/>
    <w:multiLevelType w:val="hybridMultilevel"/>
    <w:tmpl w:val="5D9229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8"/>
  </w:num>
  <w:num w:numId="3">
    <w:abstractNumId w:val="33"/>
  </w:num>
  <w:num w:numId="4">
    <w:abstractNumId w:val="38"/>
  </w:num>
  <w:num w:numId="5">
    <w:abstractNumId w:val="26"/>
  </w:num>
  <w:num w:numId="6">
    <w:abstractNumId w:val="21"/>
  </w:num>
  <w:num w:numId="7">
    <w:abstractNumId w:val="9"/>
  </w:num>
  <w:num w:numId="8">
    <w:abstractNumId w:val="16"/>
  </w:num>
  <w:num w:numId="9">
    <w:abstractNumId w:val="12"/>
  </w:num>
  <w:num w:numId="10">
    <w:abstractNumId w:val="18"/>
  </w:num>
  <w:num w:numId="11">
    <w:abstractNumId w:val="40"/>
  </w:num>
  <w:num w:numId="12">
    <w:abstractNumId w:val="41"/>
  </w:num>
  <w:num w:numId="13">
    <w:abstractNumId w:val="20"/>
  </w:num>
  <w:num w:numId="14">
    <w:abstractNumId w:val="47"/>
  </w:num>
  <w:num w:numId="15">
    <w:abstractNumId w:val="5"/>
  </w:num>
  <w:num w:numId="16">
    <w:abstractNumId w:val="1"/>
  </w:num>
  <w:num w:numId="17">
    <w:abstractNumId w:val="10"/>
  </w:num>
  <w:num w:numId="18">
    <w:abstractNumId w:val="43"/>
  </w:num>
  <w:num w:numId="19">
    <w:abstractNumId w:val="25"/>
  </w:num>
  <w:num w:numId="20">
    <w:abstractNumId w:val="27"/>
  </w:num>
  <w:num w:numId="21">
    <w:abstractNumId w:val="36"/>
  </w:num>
  <w:num w:numId="22">
    <w:abstractNumId w:val="37"/>
  </w:num>
  <w:num w:numId="23">
    <w:abstractNumId w:val="34"/>
  </w:num>
  <w:num w:numId="24">
    <w:abstractNumId w:val="22"/>
  </w:num>
  <w:num w:numId="25">
    <w:abstractNumId w:val="14"/>
  </w:num>
  <w:num w:numId="26">
    <w:abstractNumId w:val="19"/>
  </w:num>
  <w:num w:numId="27">
    <w:abstractNumId w:val="7"/>
  </w:num>
  <w:num w:numId="28">
    <w:abstractNumId w:val="24"/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17"/>
  </w:num>
  <w:num w:numId="32">
    <w:abstractNumId w:val="2"/>
  </w:num>
  <w:num w:numId="33">
    <w:abstractNumId w:val="0"/>
  </w:num>
  <w:num w:numId="34">
    <w:abstractNumId w:val="13"/>
  </w:num>
  <w:num w:numId="35">
    <w:abstractNumId w:val="30"/>
  </w:num>
  <w:num w:numId="36">
    <w:abstractNumId w:val="6"/>
  </w:num>
  <w:num w:numId="37">
    <w:abstractNumId w:val="23"/>
  </w:num>
  <w:num w:numId="38">
    <w:abstractNumId w:val="46"/>
  </w:num>
  <w:num w:numId="39">
    <w:abstractNumId w:val="31"/>
  </w:num>
  <w:num w:numId="40">
    <w:abstractNumId w:val="44"/>
  </w:num>
  <w:num w:numId="41">
    <w:abstractNumId w:val="32"/>
  </w:num>
  <w:num w:numId="42">
    <w:abstractNumId w:val="45"/>
  </w:num>
  <w:num w:numId="43">
    <w:abstractNumId w:val="35"/>
  </w:num>
  <w:num w:numId="44">
    <w:abstractNumId w:val="8"/>
  </w:num>
  <w:num w:numId="45">
    <w:abstractNumId w:val="11"/>
  </w:num>
  <w:num w:numId="46">
    <w:abstractNumId w:val="29"/>
  </w:num>
  <w:num w:numId="47">
    <w:abstractNumId w:val="42"/>
  </w:num>
  <w:num w:numId="48">
    <w:abstractNumId w:val="15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MDayMDKwsLA0NTBT0lEKTi0uzszPAykwrAUA/044VywAAAA="/>
  </w:docVars>
  <w:rsids>
    <w:rsidRoot w:val="00342B2B"/>
    <w:rsid w:val="00006CA5"/>
    <w:rsid w:val="00007492"/>
    <w:rsid w:val="00037B42"/>
    <w:rsid w:val="00045348"/>
    <w:rsid w:val="00062BEA"/>
    <w:rsid w:val="00095774"/>
    <w:rsid w:val="000A592D"/>
    <w:rsid w:val="000B4E81"/>
    <w:rsid w:val="000B660D"/>
    <w:rsid w:val="000B79C7"/>
    <w:rsid w:val="000C3652"/>
    <w:rsid w:val="000D0554"/>
    <w:rsid w:val="00135B9D"/>
    <w:rsid w:val="00157983"/>
    <w:rsid w:val="001854DB"/>
    <w:rsid w:val="001B0212"/>
    <w:rsid w:val="0022088A"/>
    <w:rsid w:val="0022707A"/>
    <w:rsid w:val="0024172A"/>
    <w:rsid w:val="002802AB"/>
    <w:rsid w:val="002A520D"/>
    <w:rsid w:val="002B6D1E"/>
    <w:rsid w:val="002D5F58"/>
    <w:rsid w:val="002E0065"/>
    <w:rsid w:val="00315E27"/>
    <w:rsid w:val="00323A7A"/>
    <w:rsid w:val="003242FD"/>
    <w:rsid w:val="003369E7"/>
    <w:rsid w:val="00342B2B"/>
    <w:rsid w:val="00375C93"/>
    <w:rsid w:val="003939D6"/>
    <w:rsid w:val="003965A7"/>
    <w:rsid w:val="003A144C"/>
    <w:rsid w:val="003B6297"/>
    <w:rsid w:val="003C7308"/>
    <w:rsid w:val="003C7EAE"/>
    <w:rsid w:val="003D68B3"/>
    <w:rsid w:val="00413486"/>
    <w:rsid w:val="00422D0B"/>
    <w:rsid w:val="00434C67"/>
    <w:rsid w:val="004426BC"/>
    <w:rsid w:val="0044273D"/>
    <w:rsid w:val="00453C4A"/>
    <w:rsid w:val="0049761A"/>
    <w:rsid w:val="004B3471"/>
    <w:rsid w:val="004D416C"/>
    <w:rsid w:val="004F77F6"/>
    <w:rsid w:val="00503378"/>
    <w:rsid w:val="0051052A"/>
    <w:rsid w:val="00511779"/>
    <w:rsid w:val="00516CE3"/>
    <w:rsid w:val="005330DD"/>
    <w:rsid w:val="00585057"/>
    <w:rsid w:val="00587106"/>
    <w:rsid w:val="00596077"/>
    <w:rsid w:val="005966ED"/>
    <w:rsid w:val="005A4AA4"/>
    <w:rsid w:val="005B488D"/>
    <w:rsid w:val="005C2A41"/>
    <w:rsid w:val="006024CD"/>
    <w:rsid w:val="00624D3D"/>
    <w:rsid w:val="006268D6"/>
    <w:rsid w:val="006657A1"/>
    <w:rsid w:val="0067137F"/>
    <w:rsid w:val="00671EE7"/>
    <w:rsid w:val="006879C1"/>
    <w:rsid w:val="006A1A64"/>
    <w:rsid w:val="006B305A"/>
    <w:rsid w:val="00706661"/>
    <w:rsid w:val="00715971"/>
    <w:rsid w:val="00743731"/>
    <w:rsid w:val="00761607"/>
    <w:rsid w:val="0076319B"/>
    <w:rsid w:val="007769CE"/>
    <w:rsid w:val="00781C44"/>
    <w:rsid w:val="00786893"/>
    <w:rsid w:val="007A3F6E"/>
    <w:rsid w:val="007B326D"/>
    <w:rsid w:val="007C4E6E"/>
    <w:rsid w:val="007C5EF2"/>
    <w:rsid w:val="007D1645"/>
    <w:rsid w:val="007F1AFA"/>
    <w:rsid w:val="008104B4"/>
    <w:rsid w:val="00813DCE"/>
    <w:rsid w:val="00836432"/>
    <w:rsid w:val="00861857"/>
    <w:rsid w:val="00873765"/>
    <w:rsid w:val="008A0451"/>
    <w:rsid w:val="008B5713"/>
    <w:rsid w:val="008B7902"/>
    <w:rsid w:val="008C4EDF"/>
    <w:rsid w:val="008C58F1"/>
    <w:rsid w:val="008C7301"/>
    <w:rsid w:val="008D1C64"/>
    <w:rsid w:val="008D22AE"/>
    <w:rsid w:val="00912264"/>
    <w:rsid w:val="00992010"/>
    <w:rsid w:val="009B5E1C"/>
    <w:rsid w:val="009C3065"/>
    <w:rsid w:val="009D23FD"/>
    <w:rsid w:val="00A027F3"/>
    <w:rsid w:val="00A16D41"/>
    <w:rsid w:val="00A606AA"/>
    <w:rsid w:val="00AA4894"/>
    <w:rsid w:val="00AA4B52"/>
    <w:rsid w:val="00AA5171"/>
    <w:rsid w:val="00AB2496"/>
    <w:rsid w:val="00AD0F6C"/>
    <w:rsid w:val="00AE28DC"/>
    <w:rsid w:val="00B279F6"/>
    <w:rsid w:val="00B34744"/>
    <w:rsid w:val="00B35224"/>
    <w:rsid w:val="00B41486"/>
    <w:rsid w:val="00B45997"/>
    <w:rsid w:val="00BB2121"/>
    <w:rsid w:val="00BE62C4"/>
    <w:rsid w:val="00BF3670"/>
    <w:rsid w:val="00BF5EA7"/>
    <w:rsid w:val="00C02E37"/>
    <w:rsid w:val="00C11602"/>
    <w:rsid w:val="00C14B59"/>
    <w:rsid w:val="00C1582E"/>
    <w:rsid w:val="00C23C3D"/>
    <w:rsid w:val="00C270E2"/>
    <w:rsid w:val="00C363D7"/>
    <w:rsid w:val="00C657CC"/>
    <w:rsid w:val="00C9786A"/>
    <w:rsid w:val="00CA1266"/>
    <w:rsid w:val="00CB4A41"/>
    <w:rsid w:val="00CB666D"/>
    <w:rsid w:val="00CC233B"/>
    <w:rsid w:val="00CE1744"/>
    <w:rsid w:val="00CF48E4"/>
    <w:rsid w:val="00D01BC9"/>
    <w:rsid w:val="00D11F53"/>
    <w:rsid w:val="00D74651"/>
    <w:rsid w:val="00D805DC"/>
    <w:rsid w:val="00D92A2C"/>
    <w:rsid w:val="00E01831"/>
    <w:rsid w:val="00E26DA0"/>
    <w:rsid w:val="00E34E10"/>
    <w:rsid w:val="00E42832"/>
    <w:rsid w:val="00E504A5"/>
    <w:rsid w:val="00E57C6D"/>
    <w:rsid w:val="00E6293E"/>
    <w:rsid w:val="00EB7B5F"/>
    <w:rsid w:val="00ED6084"/>
    <w:rsid w:val="00EF784B"/>
    <w:rsid w:val="00F11441"/>
    <w:rsid w:val="00F122FB"/>
    <w:rsid w:val="00F12450"/>
    <w:rsid w:val="00F154B2"/>
    <w:rsid w:val="00F40F7F"/>
    <w:rsid w:val="00F66693"/>
    <w:rsid w:val="00F75B03"/>
    <w:rsid w:val="00F84B0B"/>
    <w:rsid w:val="00FA01A0"/>
    <w:rsid w:val="00FA725B"/>
    <w:rsid w:val="00FB0DE2"/>
    <w:rsid w:val="00FB2130"/>
    <w:rsid w:val="00FC185D"/>
    <w:rsid w:val="00FC35B1"/>
    <w:rsid w:val="00FD6EBB"/>
    <w:rsid w:val="00FE3AF4"/>
    <w:rsid w:val="00FE5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FB604"/>
  <w15:docId w15:val="{30647EBB-E368-471D-B615-309E9C08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6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5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0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2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2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2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1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4</Words>
  <Characters>184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rhodes</dc:creator>
  <cp:lastModifiedBy>Rhodes,Nancy</cp:lastModifiedBy>
  <cp:revision>2</cp:revision>
  <cp:lastPrinted>2019-04-09T18:37:00Z</cp:lastPrinted>
  <dcterms:created xsi:type="dcterms:W3CDTF">2020-11-20T22:52:00Z</dcterms:created>
  <dcterms:modified xsi:type="dcterms:W3CDTF">2020-11-20T22:52:00Z</dcterms:modified>
</cp:coreProperties>
</file>